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7A8878" w14:textId="77777777" w:rsidR="00481D24" w:rsidRDefault="00433E5D">
      <w:pPr>
        <w:rPr>
          <w:noProof/>
        </w:rPr>
      </w:pPr>
      <w:bookmarkStart w:id="0" w:name="_GoBack"/>
      <w:bookmarkEnd w:id="0"/>
      <w:r w:rsidRPr="00433E5D">
        <w:rPr>
          <w:noProof/>
        </w:rPr>
        <w:t xml:space="preserve"> </w:t>
      </w:r>
    </w:p>
    <w:p w14:paraId="0613BBFB" w14:textId="77777777" w:rsidR="00481D24" w:rsidRDefault="00481D24">
      <w:pPr>
        <w:rPr>
          <w:noProof/>
        </w:rPr>
      </w:pPr>
    </w:p>
    <w:p w14:paraId="3E1F4B46" w14:textId="77777777" w:rsidR="00481D24" w:rsidRDefault="00481D24">
      <w:pPr>
        <w:rPr>
          <w:noProof/>
        </w:rPr>
      </w:pPr>
    </w:p>
    <w:p w14:paraId="51979405" w14:textId="77777777" w:rsidR="00481D24" w:rsidRDefault="00481D24">
      <w:pPr>
        <w:rPr>
          <w:noProof/>
        </w:rPr>
      </w:pPr>
    </w:p>
    <w:p w14:paraId="3F166A9E" w14:textId="77777777" w:rsidR="00481D24" w:rsidRDefault="00481D24">
      <w:pPr>
        <w:rPr>
          <w:noProof/>
        </w:rPr>
      </w:pPr>
    </w:p>
    <w:p w14:paraId="5A051154" w14:textId="77777777" w:rsidR="00481D24" w:rsidRDefault="00481D24">
      <w:pPr>
        <w:rPr>
          <w:noProof/>
        </w:rPr>
      </w:pPr>
    </w:p>
    <w:p w14:paraId="393088C6" w14:textId="3BD218F1" w:rsidR="007F649D" w:rsidRDefault="00481D24">
      <w:r>
        <w:rPr>
          <w:noProof/>
        </w:rPr>
        <w:drawing>
          <wp:inline distT="0" distB="0" distL="0" distR="0" wp14:anchorId="77E26D33" wp14:editId="63449008">
            <wp:extent cx="5977719" cy="7001302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4844" cy="7009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017D">
        <w:rPr>
          <w:noProof/>
        </w:rPr>
        <w:drawing>
          <wp:anchor distT="0" distB="0" distL="114300" distR="114300" simplePos="0" relativeHeight="251658240" behindDoc="1" locked="1" layoutInCell="1" allowOverlap="1" wp14:anchorId="6A63B941" wp14:editId="736AB15C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72400" cy="1005844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15-115273 Pott Talks Templat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F649D" w:rsidSect="00B009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isha">
    <w:altName w:val="Gisha"/>
    <w:panose1 w:val="020B0502040204020203"/>
    <w:charset w:val="00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AF4C84"/>
    <w:multiLevelType w:val="hybridMultilevel"/>
    <w:tmpl w:val="D3C61202"/>
    <w:lvl w:ilvl="0" w:tplc="217856F2">
      <w:numFmt w:val="bullet"/>
      <w:lvlText w:val="-"/>
      <w:lvlJc w:val="left"/>
      <w:pPr>
        <w:ind w:left="720" w:hanging="360"/>
      </w:pPr>
      <w:rPr>
        <w:rFonts w:ascii="Gisha" w:eastAsiaTheme="minorHAnsi" w:hAnsi="Gisha" w:cs="Gish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9F5EB2"/>
    <w:multiLevelType w:val="hybridMultilevel"/>
    <w:tmpl w:val="425AC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F873D8"/>
    <w:multiLevelType w:val="hybridMultilevel"/>
    <w:tmpl w:val="CCE064E4"/>
    <w:lvl w:ilvl="0" w:tplc="02445E8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2C41DE"/>
    <w:multiLevelType w:val="hybridMultilevel"/>
    <w:tmpl w:val="52C6E07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2D32D91"/>
    <w:multiLevelType w:val="hybridMultilevel"/>
    <w:tmpl w:val="C34497D6"/>
    <w:lvl w:ilvl="0" w:tplc="A3E894E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716B00"/>
    <w:multiLevelType w:val="hybridMultilevel"/>
    <w:tmpl w:val="57223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B1747B"/>
    <w:multiLevelType w:val="hybridMultilevel"/>
    <w:tmpl w:val="9B5CB98E"/>
    <w:lvl w:ilvl="0" w:tplc="53B22B6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FF042BE"/>
    <w:multiLevelType w:val="hybridMultilevel"/>
    <w:tmpl w:val="8314F494"/>
    <w:lvl w:ilvl="0" w:tplc="556EB252">
      <w:numFmt w:val="bullet"/>
      <w:lvlText w:val="-"/>
      <w:lvlJc w:val="left"/>
      <w:pPr>
        <w:ind w:left="720" w:hanging="360"/>
      </w:pPr>
      <w:rPr>
        <w:rFonts w:ascii="Gisha" w:eastAsiaTheme="minorHAnsi" w:hAnsi="Gisha" w:cs="Gish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6F5753"/>
    <w:multiLevelType w:val="hybridMultilevel"/>
    <w:tmpl w:val="9A22A0C0"/>
    <w:lvl w:ilvl="0" w:tplc="7106606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8155E8"/>
    <w:multiLevelType w:val="hybridMultilevel"/>
    <w:tmpl w:val="AC82A214"/>
    <w:lvl w:ilvl="0" w:tplc="754A190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2C36326"/>
    <w:multiLevelType w:val="hybridMultilevel"/>
    <w:tmpl w:val="F7FAC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F5B29EF"/>
    <w:multiLevelType w:val="hybridMultilevel"/>
    <w:tmpl w:val="9C9EE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70047E5"/>
    <w:multiLevelType w:val="hybridMultilevel"/>
    <w:tmpl w:val="EC3EABCC"/>
    <w:lvl w:ilvl="0" w:tplc="FA3EC32C">
      <w:numFmt w:val="bullet"/>
      <w:lvlText w:val="-"/>
      <w:lvlJc w:val="left"/>
      <w:pPr>
        <w:ind w:left="720" w:hanging="360"/>
      </w:pPr>
      <w:rPr>
        <w:rFonts w:ascii="Gisha" w:eastAsiaTheme="minorHAnsi" w:hAnsi="Gisha" w:cs="Gish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1BC10ED"/>
    <w:multiLevelType w:val="hybridMultilevel"/>
    <w:tmpl w:val="4746D740"/>
    <w:lvl w:ilvl="0" w:tplc="DDBE78CA">
      <w:numFmt w:val="bullet"/>
      <w:lvlText w:val="-"/>
      <w:lvlJc w:val="left"/>
      <w:pPr>
        <w:ind w:left="720" w:hanging="360"/>
      </w:pPr>
      <w:rPr>
        <w:rFonts w:ascii="Gisha" w:eastAsiaTheme="minorHAnsi" w:hAnsi="Gisha" w:cs="Gish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ED451D1"/>
    <w:multiLevelType w:val="hybridMultilevel"/>
    <w:tmpl w:val="F7007950"/>
    <w:lvl w:ilvl="0" w:tplc="A8EE306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3"/>
  </w:num>
  <w:num w:numId="4">
    <w:abstractNumId w:val="1"/>
  </w:num>
  <w:num w:numId="5">
    <w:abstractNumId w:val="5"/>
  </w:num>
  <w:num w:numId="6">
    <w:abstractNumId w:val="10"/>
  </w:num>
  <w:num w:numId="7">
    <w:abstractNumId w:val="11"/>
  </w:num>
  <w:num w:numId="8">
    <w:abstractNumId w:val="2"/>
  </w:num>
  <w:num w:numId="9">
    <w:abstractNumId w:val="14"/>
  </w:num>
  <w:num w:numId="10">
    <w:abstractNumId w:val="4"/>
  </w:num>
  <w:num w:numId="11">
    <w:abstractNumId w:val="9"/>
  </w:num>
  <w:num w:numId="12">
    <w:abstractNumId w:val="8"/>
  </w:num>
  <w:num w:numId="13">
    <w:abstractNumId w:val="7"/>
  </w:num>
  <w:num w:numId="14">
    <w:abstractNumId w:val="0"/>
  </w:num>
  <w:num w:numId="15">
    <w:abstractNumId w:val="1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MDIxMzU2sTQ2MjFR0lEKTi0uzszPAykwrAUAzT405CwAAAA="/>
  </w:docVars>
  <w:rsids>
    <w:rsidRoot w:val="0043017D"/>
    <w:rsid w:val="0000580E"/>
    <w:rsid w:val="00114D6F"/>
    <w:rsid w:val="00193F24"/>
    <w:rsid w:val="001A5E59"/>
    <w:rsid w:val="001E62FB"/>
    <w:rsid w:val="001F1283"/>
    <w:rsid w:val="00247CC0"/>
    <w:rsid w:val="002B6776"/>
    <w:rsid w:val="002F3E1C"/>
    <w:rsid w:val="003C4508"/>
    <w:rsid w:val="0043017D"/>
    <w:rsid w:val="00433E5D"/>
    <w:rsid w:val="00481D24"/>
    <w:rsid w:val="00524080"/>
    <w:rsid w:val="00557B23"/>
    <w:rsid w:val="005E3AF6"/>
    <w:rsid w:val="00626DA3"/>
    <w:rsid w:val="00634BD1"/>
    <w:rsid w:val="007501F4"/>
    <w:rsid w:val="007E78DF"/>
    <w:rsid w:val="007F649D"/>
    <w:rsid w:val="0080347B"/>
    <w:rsid w:val="00903C11"/>
    <w:rsid w:val="009A2DF8"/>
    <w:rsid w:val="009E1D7D"/>
    <w:rsid w:val="00A05F67"/>
    <w:rsid w:val="00A36776"/>
    <w:rsid w:val="00B0093E"/>
    <w:rsid w:val="00B84E42"/>
    <w:rsid w:val="00C37AE4"/>
    <w:rsid w:val="00C50A16"/>
    <w:rsid w:val="00C702DB"/>
    <w:rsid w:val="00CB67BB"/>
    <w:rsid w:val="00D32C11"/>
    <w:rsid w:val="00D73A25"/>
    <w:rsid w:val="00E078A6"/>
    <w:rsid w:val="00ED72C2"/>
    <w:rsid w:val="00F56ECF"/>
    <w:rsid w:val="00F82E2A"/>
    <w:rsid w:val="00FC2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5A9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4E42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B84E42"/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B84E42"/>
    <w:rPr>
      <w:rFonts w:eastAsiaTheme="minorEastAsia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E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E1C"/>
    <w:rPr>
      <w:rFonts w:ascii="Tahoma" w:hAnsi="Tahoma" w:cs="Tahoma"/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qFormat/>
    <w:rsid w:val="00D32C11"/>
    <w:pPr>
      <w:spacing w:after="200" w:line="276" w:lineRule="auto"/>
    </w:pPr>
    <w:rPr>
      <w:rFonts w:eastAsiaTheme="minorEastAsia"/>
      <w:i/>
      <w:iCs/>
      <w:color w:val="000000" w:themeColor="text1"/>
      <w:sz w:val="22"/>
      <w:szCs w:val="22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D32C11"/>
    <w:rPr>
      <w:rFonts w:eastAsiaTheme="minorEastAsia"/>
      <w:i/>
      <w:iCs/>
      <w:color w:val="000000" w:themeColor="text1"/>
      <w:sz w:val="22"/>
      <w:szCs w:val="22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4E42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B84E42"/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B84E42"/>
    <w:rPr>
      <w:rFonts w:eastAsiaTheme="minorEastAsia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E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E1C"/>
    <w:rPr>
      <w:rFonts w:ascii="Tahoma" w:hAnsi="Tahoma" w:cs="Tahoma"/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qFormat/>
    <w:rsid w:val="00D32C11"/>
    <w:pPr>
      <w:spacing w:after="200" w:line="276" w:lineRule="auto"/>
    </w:pPr>
    <w:rPr>
      <w:rFonts w:eastAsiaTheme="minorEastAsia"/>
      <w:i/>
      <w:iCs/>
      <w:color w:val="000000" w:themeColor="text1"/>
      <w:sz w:val="22"/>
      <w:szCs w:val="22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D32C11"/>
    <w:rPr>
      <w:rFonts w:eastAsiaTheme="minorEastAsia"/>
      <w:i/>
      <w:iCs/>
      <w:color w:val="000000" w:themeColor="text1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87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DBDECE-6C4C-4241-B591-CA109B4CE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Indiana</Company>
  <LinksUpToDate>false</LinksUpToDate>
  <CharactersWithSpaces>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Ferguson, Evelyn</cp:lastModifiedBy>
  <cp:revision>2</cp:revision>
  <dcterms:created xsi:type="dcterms:W3CDTF">2018-06-19T17:21:00Z</dcterms:created>
  <dcterms:modified xsi:type="dcterms:W3CDTF">2018-06-19T17:21:00Z</dcterms:modified>
</cp:coreProperties>
</file>